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3-es-par-o-impar"/>
    <w:p>
      <w:pPr>
        <w:pStyle w:val="Heading2"/>
      </w:pPr>
      <w:r>
        <w:t xml:space="preserve">Unit 8 Lesson 3: ¿Es par o impar?</w:t>
      </w:r>
    </w:p>
    <w:bookmarkEnd w:id="20"/>
    <w:bookmarkStart w:id="22" w:name="X3324dd8b91d6c5b659787db277e113d76ae3cd0"/>
    <w:p>
      <w:pPr>
        <w:pStyle w:val="Heading3"/>
      </w:pPr>
      <w:r>
        <w:t xml:space="preserve">WU Conteo grupal: Contemos de 2 en 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0" w:name="coloreemos-según-el-número"/>
    <w:p>
      <w:pPr>
        <w:pStyle w:val="Heading3"/>
      </w:pPr>
      <w:r>
        <w:t xml:space="preserve">1 Coloreemos según el número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55449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0843.54440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quiere completar un diseño coloreando el mismo número de figuras de amarillo que de azul.</w:t>
      </w:r>
    </w:p>
    <w:p>
      <w:pPr>
        <w:pStyle w:val="BodyText"/>
      </w:pPr>
      <w:r>
        <w:t xml:space="preserve">A</w:t>
      </w:r>
      <w:r>
        <w:drawing>
          <wp:inline>
            <wp:extent cx="1485900" cy="155449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843.61634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5544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843.6633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55449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0843.71074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55449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0843.75797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uáles de estos diseños puede escoger Han? Muestra cómo pensaste. Usa diagramas, símbolos u otras representaciones. Si te ayuda, usa fichas.</w:t>
      </w:r>
    </w:p>
    <w:p>
      <w:pPr>
        <w:numPr>
          <w:ilvl w:val="0"/>
          <w:numId w:val="1001"/>
        </w:numPr>
        <w:pStyle w:val="Compact"/>
      </w:pPr>
      <w:r>
        <w:t xml:space="preserve">Dibuja un diseño con círculos que le sirva a Han y otro que no.</w:t>
      </w:r>
    </w:p>
    <w:p>
      <w:pPr>
        <w:numPr>
          <w:ilvl w:val="0"/>
          <w:numId w:val="1001"/>
        </w:numPr>
        <w:pStyle w:val="Compact"/>
      </w:pPr>
      <w:r>
        <w:t xml:space="preserve">Priya dibujó un diseño que tiene 6 círculos, 3 triángulos y 3 cuadrados. ¿Podrá Han colorearlo de la manera que quiere? Muestra cómo pensaste. Usa diagramas, símbolos u otras representaciones. Si te ayuda, usa fichas.</w:t>
      </w:r>
    </w:p>
    <w:bookmarkEnd w:id="39"/>
    <w:bookmarkEnd w:id="40"/>
    <w:bookmarkStart w:id="45" w:name="clasificación-de-tarjetas-par-o-impar"/>
    <w:p>
      <w:pPr>
        <w:pStyle w:val="Heading3"/>
      </w:pPr>
      <w:r>
        <w:t xml:space="preserve">2 Clasificación de tarjetas: Par o impar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lasifica tus tarjetas en dos colecciones: una que tenga números pares y otra que tenga números impares.</w:t>
      </w:r>
    </w:p>
    <w:p>
      <w:pPr>
        <w:numPr>
          <w:ilvl w:val="0"/>
          <w:numId w:val="1000"/>
        </w:numPr>
      </w:pPr>
      <w:r>
        <w:t xml:space="preserve">Explícale a tu compañero cómo pensaste.</w:t>
      </w:r>
    </w:p>
    <w:p>
      <w:pPr>
        <w:numPr>
          <w:ilvl w:val="0"/>
          <w:numId w:val="1002"/>
        </w:numPr>
      </w:pPr>
      <w:r>
        <w:t xml:space="preserve">Encuentra 3 tarjetas que muestren el mismo número. Explícale a tu compañero cómo cada tarjeta muestra de una forma distinta si el número es par o es imp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04Z</dcterms:created>
  <dcterms:modified xsi:type="dcterms:W3CDTF">2022-12-14T23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07Jfos+cG2Mxwckr48krd14DDrol90Bie9PMKEfLlFLSown57aIMEkjpDr+6wjF5JB1vPwdgBoMZapA1RAtDA==</vt:lpwstr>
  </property>
</Properties>
</file>